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24890EC7" w:rsidR="0016390D" w:rsidRPr="009333AF" w:rsidRDefault="00B53FEF" w:rsidP="00B1283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92788A" w:rsidRPr="0092788A">
              <w:rPr>
                <w:rFonts w:ascii="Times New Roman" w:hAnsi="Times New Roman"/>
                <w:b/>
                <w:bCs/>
                <w:sz w:val="24"/>
                <w:szCs w:val="24"/>
              </w:rPr>
              <w:t>E</w:t>
            </w:r>
            <w:r w:rsidR="0092788A">
              <w:rPr>
                <w:rFonts w:ascii="Times New Roman" w:hAnsi="Times New Roman"/>
                <w:b/>
                <w:bCs/>
                <w:sz w:val="24"/>
                <w:szCs w:val="24"/>
              </w:rPr>
              <w:t>ffect</w:t>
            </w:r>
            <w:r w:rsidR="0092788A" w:rsidRPr="0092788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92788A">
              <w:rPr>
                <w:rFonts w:ascii="Times New Roman" w:hAnsi="Times New Roman"/>
                <w:b/>
                <w:bCs/>
                <w:sz w:val="24"/>
                <w:szCs w:val="24"/>
              </w:rPr>
              <w:t>of</w:t>
            </w:r>
            <w:r w:rsidR="0092788A" w:rsidRPr="0092788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92788A">
              <w:rPr>
                <w:rFonts w:ascii="Times New Roman" w:hAnsi="Times New Roman"/>
                <w:b/>
                <w:bCs/>
                <w:sz w:val="24"/>
                <w:szCs w:val="24"/>
              </w:rPr>
              <w:t>Different</w:t>
            </w:r>
            <w:r w:rsidR="0092788A" w:rsidRPr="0092788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92788A">
              <w:rPr>
                <w:rFonts w:ascii="Times New Roman" w:hAnsi="Times New Roman"/>
                <w:b/>
                <w:bCs/>
                <w:sz w:val="24"/>
                <w:szCs w:val="24"/>
              </w:rPr>
              <w:t>Feeding</w:t>
            </w:r>
            <w:r w:rsidR="0092788A" w:rsidRPr="0092788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92788A">
              <w:rPr>
                <w:rFonts w:ascii="Times New Roman" w:hAnsi="Times New Roman"/>
                <w:b/>
                <w:bCs/>
                <w:sz w:val="24"/>
                <w:szCs w:val="24"/>
              </w:rPr>
              <w:t>Rate</w:t>
            </w:r>
            <w:r w:rsidR="00464B36">
              <w:rPr>
                <w:rFonts w:ascii="Times New Roman" w:hAnsi="Times New Roman"/>
                <w:b/>
                <w:bCs/>
                <w:sz w:val="24"/>
                <w:szCs w:val="24"/>
              </w:rPr>
              <w:t>s</w:t>
            </w:r>
            <w:r w:rsidR="0092788A" w:rsidRPr="0092788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92788A">
              <w:rPr>
                <w:rFonts w:ascii="Times New Roman" w:hAnsi="Times New Roman"/>
                <w:b/>
                <w:bCs/>
                <w:sz w:val="24"/>
                <w:szCs w:val="24"/>
              </w:rPr>
              <w:t>on</w:t>
            </w:r>
            <w:r w:rsidR="0092788A" w:rsidRPr="0092788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92788A">
              <w:rPr>
                <w:rFonts w:ascii="Times New Roman" w:hAnsi="Times New Roman"/>
                <w:b/>
                <w:bCs/>
                <w:sz w:val="24"/>
                <w:szCs w:val="24"/>
              </w:rPr>
              <w:t>the</w:t>
            </w:r>
            <w:r w:rsidR="0092788A" w:rsidRPr="0092788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92788A">
              <w:rPr>
                <w:rFonts w:ascii="Times New Roman" w:hAnsi="Times New Roman"/>
                <w:b/>
                <w:bCs/>
                <w:sz w:val="24"/>
                <w:szCs w:val="24"/>
              </w:rPr>
              <w:t>Growth</w:t>
            </w:r>
            <w:r w:rsidR="0092788A" w:rsidRPr="0092788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92788A">
              <w:rPr>
                <w:rFonts w:ascii="Times New Roman" w:hAnsi="Times New Roman"/>
                <w:b/>
                <w:bCs/>
                <w:sz w:val="24"/>
                <w:szCs w:val="24"/>
              </w:rPr>
              <w:t>of</w:t>
            </w:r>
            <w:r w:rsidR="0092788A" w:rsidRPr="0092788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Osphronemus goramy: </w:t>
            </w:r>
            <w:r w:rsidR="0092788A">
              <w:rPr>
                <w:rFonts w:ascii="Times New Roman" w:hAnsi="Times New Roman"/>
                <w:b/>
                <w:bCs/>
                <w:sz w:val="24"/>
                <w:szCs w:val="24"/>
              </w:rPr>
              <w:t>Corncob</w:t>
            </w:r>
            <w:r w:rsidR="0092788A" w:rsidRPr="0092788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92788A">
              <w:rPr>
                <w:rFonts w:ascii="Times New Roman" w:hAnsi="Times New Roman"/>
                <w:b/>
                <w:bCs/>
                <w:sz w:val="24"/>
                <w:szCs w:val="24"/>
              </w:rPr>
              <w:t>Flour</w:t>
            </w:r>
            <w:r w:rsidR="0092788A" w:rsidRPr="0092788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92788A">
              <w:rPr>
                <w:rFonts w:ascii="Times New Roman" w:hAnsi="Times New Roman"/>
                <w:b/>
                <w:bCs/>
                <w:sz w:val="24"/>
                <w:szCs w:val="24"/>
              </w:rPr>
              <w:t>as</w:t>
            </w:r>
            <w:r w:rsidR="0092788A" w:rsidRPr="0092788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92788A">
              <w:rPr>
                <w:rFonts w:ascii="Times New Roman" w:hAnsi="Times New Roman"/>
                <w:b/>
                <w:bCs/>
                <w:sz w:val="24"/>
                <w:szCs w:val="24"/>
              </w:rPr>
              <w:t>Complementary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1599"/>
        <w:gridCol w:w="5533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32E2093C" w:rsidR="00A3380D" w:rsidRPr="009333AF" w:rsidRDefault="00E043C3" w:rsidP="00FF387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E043C3">
              <w:rPr>
                <w:rFonts w:ascii="Times New Roman" w:hAnsi="Times New Roman"/>
                <w:sz w:val="24"/>
                <w:szCs w:val="24"/>
              </w:rPr>
              <w:t>Yulfiperiu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E043C3">
              <w:rPr>
                <w:rFonts w:ascii="Times New Roman" w:hAnsi="Times New Roman"/>
                <w:sz w:val="24"/>
                <w:szCs w:val="24"/>
              </w:rPr>
              <w:t>Yulfiperius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1,</w:t>
            </w:r>
            <w:r w:rsidR="003E6D41" w:rsidRPr="009333AF">
              <w:rPr>
                <w:rFonts w:ascii="Times New Roman" w:hAnsi="Times New Roman"/>
                <w:sz w:val="24"/>
                <w:szCs w:val="24"/>
              </w:rPr>
              <w:t xml:space="preserve">*, </w:t>
            </w:r>
            <w:r w:rsidRPr="00E043C3">
              <w:rPr>
                <w:rFonts w:ascii="Times New Roman" w:hAnsi="Times New Roman"/>
                <w:sz w:val="24"/>
                <w:szCs w:val="24"/>
              </w:rPr>
              <w:t>Firman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E043C3">
              <w:rPr>
                <w:rFonts w:ascii="Times New Roman" w:hAnsi="Times New Roman"/>
                <w:sz w:val="24"/>
                <w:szCs w:val="24"/>
              </w:rPr>
              <w:t xml:space="preserve"> Firman</w:t>
            </w:r>
            <w:r w:rsidR="00AE27D6" w:rsidRPr="00AE27D6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FF387B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39138E" w:rsidRPr="0039138E">
              <w:rPr>
                <w:rFonts w:ascii="Times New Roman" w:hAnsi="Times New Roman"/>
                <w:sz w:val="24"/>
                <w:szCs w:val="24"/>
              </w:rPr>
              <w:t>Sri Hartini</w:t>
            </w:r>
            <w:r w:rsidR="00AE27D6" w:rsidRPr="00AE27D6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3DEC27B2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>Ad</w:t>
            </w:r>
            <w:r w:rsidR="003A4749">
              <w:rPr>
                <w:rFonts w:ascii="Times New Roman" w:hAnsi="Times New Roman"/>
                <w:b/>
                <w:sz w:val="24"/>
                <w:szCs w:val="24"/>
              </w:rPr>
              <w:t>d</w:t>
            </w: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res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70FF8AC2" w:rsidR="00AE27D6" w:rsidRPr="009333AF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 w:rsidR="00AE27D6" w:rsidRPr="00AE27D6">
              <w:rPr>
                <w:rFonts w:ascii="Times New Roman" w:hAnsi="Times New Roman"/>
                <w:sz w:val="24"/>
                <w:szCs w:val="24"/>
              </w:rPr>
              <w:t>Aquaculture Department, Faculty of Agriculture Science, Prof. Dr. Hazairin, SH University, Jendral</w:t>
            </w:r>
            <w:r w:rsidR="003311E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E27D6" w:rsidRPr="00AE27D6">
              <w:rPr>
                <w:rFonts w:ascii="Times New Roman" w:hAnsi="Times New Roman"/>
                <w:sz w:val="24"/>
                <w:szCs w:val="24"/>
              </w:rPr>
              <w:t>A. Yani No.1, Teluk Segara, Bengkulu</w:t>
            </w:r>
            <w:r w:rsidR="009F2608">
              <w:rPr>
                <w:rFonts w:ascii="Times New Roman" w:hAnsi="Times New Roman"/>
                <w:sz w:val="24"/>
                <w:szCs w:val="24"/>
              </w:rPr>
              <w:t xml:space="preserve"> City</w:t>
            </w:r>
            <w:r w:rsidR="0044071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40716" w:rsidRPr="00440716">
              <w:rPr>
                <w:rFonts w:ascii="Times New Roman" w:hAnsi="Times New Roman"/>
                <w:sz w:val="24"/>
                <w:szCs w:val="24"/>
              </w:rPr>
              <w:t>38115</w:t>
            </w:r>
            <w:r w:rsidR="00AE27D6" w:rsidRPr="00AE27D6">
              <w:rPr>
                <w:rFonts w:ascii="Times New Roman" w:hAnsi="Times New Roman"/>
                <w:sz w:val="24"/>
                <w:szCs w:val="24"/>
              </w:rPr>
              <w:t>, Bengkulu</w:t>
            </w:r>
            <w:r w:rsidR="009F2608">
              <w:rPr>
                <w:rFonts w:ascii="Times New Roman" w:hAnsi="Times New Roman"/>
                <w:sz w:val="24"/>
                <w:szCs w:val="24"/>
              </w:rPr>
              <w:t xml:space="preserve"> Province</w:t>
            </w:r>
            <w:r w:rsidR="00AE27D6" w:rsidRPr="00AE27D6">
              <w:rPr>
                <w:rFonts w:ascii="Times New Roman" w:hAnsi="Times New Roman"/>
                <w:sz w:val="24"/>
                <w:szCs w:val="24"/>
              </w:rPr>
              <w:t xml:space="preserve">, Indonesia 38115; </w:t>
            </w:r>
            <w:bdo w:val="ltr">
              <w:r w:rsidR="00AE27D6" w:rsidRPr="00AE27D6">
                <w:rPr>
                  <w:rFonts w:ascii="Times New Roman" w:hAnsi="Times New Roman"/>
                  <w:sz w:val="24"/>
                  <w:szCs w:val="24"/>
                </w:rPr>
                <w:t>+62 812 12697507</w:t>
              </w:r>
              <w:r w:rsidR="00AE27D6" w:rsidRPr="00AE27D6">
                <w:rPr>
                  <w:rFonts w:ascii="Times New Roman" w:hAnsi="Times New Roman"/>
                  <w:sz w:val="24"/>
                  <w:szCs w:val="24"/>
                </w:rPr>
                <w:t>‬; f.333.ry@gmail.com</w:t>
              </w:r>
              <w:r>
                <w:t>‬</w:t>
              </w:r>
              <w:r w:rsidR="006A42EC">
                <w:t>‬</w:t>
              </w:r>
              <w:r w:rsidR="00000000">
                <w:t>‬</w:t>
              </w:r>
            </w:bdo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478B9548" w:rsidR="00FF387B" w:rsidRPr="00125246" w:rsidRDefault="0004474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043C3">
              <w:rPr>
                <w:rFonts w:ascii="Times New Roman" w:hAnsi="Times New Roman"/>
                <w:sz w:val="24"/>
                <w:szCs w:val="24"/>
              </w:rPr>
              <w:t>Yulfiperius</w:t>
            </w:r>
          </w:p>
        </w:tc>
        <w:tc>
          <w:tcPr>
            <w:tcW w:w="1599" w:type="dxa"/>
          </w:tcPr>
          <w:p w14:paraId="4A6CD0D4" w14:textId="572D17FC" w:rsidR="00FF387B" w:rsidRPr="00125246" w:rsidRDefault="0004474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043C3">
              <w:rPr>
                <w:rFonts w:ascii="Times New Roman" w:hAnsi="Times New Roman"/>
                <w:sz w:val="24"/>
                <w:szCs w:val="24"/>
              </w:rPr>
              <w:t>Yulfiperius</w:t>
            </w:r>
          </w:p>
        </w:tc>
        <w:tc>
          <w:tcPr>
            <w:tcW w:w="5533" w:type="dxa"/>
          </w:tcPr>
          <w:p w14:paraId="6D0BF434" w14:textId="028F318E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67E6B80F" w:rsidR="00FF387B" w:rsidRPr="00125246" w:rsidRDefault="0004474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043C3">
              <w:rPr>
                <w:rFonts w:ascii="Times New Roman" w:hAnsi="Times New Roman"/>
                <w:sz w:val="24"/>
                <w:szCs w:val="24"/>
              </w:rPr>
              <w:t>Firman</w:t>
            </w:r>
          </w:p>
        </w:tc>
        <w:tc>
          <w:tcPr>
            <w:tcW w:w="1599" w:type="dxa"/>
          </w:tcPr>
          <w:p w14:paraId="36B08A1C" w14:textId="6167BD1C" w:rsidR="00FF387B" w:rsidRPr="00125246" w:rsidRDefault="0004474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043C3">
              <w:rPr>
                <w:rFonts w:ascii="Times New Roman" w:hAnsi="Times New Roman"/>
                <w:sz w:val="24"/>
                <w:szCs w:val="24"/>
              </w:rPr>
              <w:t>Firman</w:t>
            </w:r>
          </w:p>
        </w:tc>
        <w:tc>
          <w:tcPr>
            <w:tcW w:w="5533" w:type="dxa"/>
          </w:tcPr>
          <w:p w14:paraId="22FDD2DD" w14:textId="3D1DAE32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0E179BC2" w:rsidR="00FF387B" w:rsidRPr="00125246" w:rsidRDefault="0004474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9138E">
              <w:rPr>
                <w:rFonts w:ascii="Times New Roman" w:hAnsi="Times New Roman"/>
                <w:sz w:val="24"/>
                <w:szCs w:val="24"/>
              </w:rPr>
              <w:t>Sri</w:t>
            </w:r>
          </w:p>
        </w:tc>
        <w:tc>
          <w:tcPr>
            <w:tcW w:w="1599" w:type="dxa"/>
          </w:tcPr>
          <w:p w14:paraId="08BFAE51" w14:textId="21B982F3" w:rsidR="00FF387B" w:rsidRPr="00125246" w:rsidRDefault="0004474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9138E">
              <w:rPr>
                <w:rFonts w:ascii="Times New Roman" w:hAnsi="Times New Roman"/>
                <w:sz w:val="24"/>
                <w:szCs w:val="24"/>
              </w:rPr>
              <w:t>Hartini</w:t>
            </w:r>
          </w:p>
        </w:tc>
        <w:tc>
          <w:tcPr>
            <w:tcW w:w="5533" w:type="dxa"/>
          </w:tcPr>
          <w:p w14:paraId="52D10F38" w14:textId="380090CC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27B9D" w:rsidRPr="00125246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77777777" w:rsidR="00227B9D" w:rsidRPr="00125246" w:rsidRDefault="00227B9D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</w:p>
        </w:tc>
        <w:tc>
          <w:tcPr>
            <w:tcW w:w="1530" w:type="dxa"/>
          </w:tcPr>
          <w:p w14:paraId="7827B6D5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99" w:type="dxa"/>
          </w:tcPr>
          <w:p w14:paraId="269E0B9B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18300776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6281AB4E" w:rsidR="00A61D17" w:rsidRPr="00125246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r w:rsidR="0004474E" w:rsidRPr="00AE27D6">
              <w:rPr>
                <w:rFonts w:ascii="Times New Roman" w:hAnsi="Times New Roman"/>
                <w:sz w:val="24"/>
                <w:szCs w:val="24"/>
              </w:rPr>
              <w:t>f.333.ry@gmail.com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8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A43BEC" w14:textId="77777777" w:rsidR="006746A8" w:rsidRDefault="006746A8" w:rsidP="00B16BB9">
      <w:pPr>
        <w:spacing w:after="0" w:line="240" w:lineRule="auto"/>
      </w:pPr>
      <w:r>
        <w:separator/>
      </w:r>
    </w:p>
  </w:endnote>
  <w:endnote w:type="continuationSeparator" w:id="0">
    <w:p w14:paraId="02094540" w14:textId="77777777" w:rsidR="006746A8" w:rsidRDefault="006746A8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-New-Roman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65EFF6" w14:textId="77777777" w:rsidR="006746A8" w:rsidRDefault="006746A8" w:rsidP="00B16BB9">
      <w:pPr>
        <w:spacing w:after="0" w:line="240" w:lineRule="auto"/>
      </w:pPr>
      <w:r>
        <w:separator/>
      </w:r>
    </w:p>
  </w:footnote>
  <w:footnote w:type="continuationSeparator" w:id="0">
    <w:p w14:paraId="31F7B759" w14:textId="77777777" w:rsidR="006746A8" w:rsidRDefault="006746A8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35959690">
    <w:abstractNumId w:val="0"/>
  </w:num>
  <w:num w:numId="2" w16cid:durableId="558130683">
    <w:abstractNumId w:val="3"/>
  </w:num>
  <w:num w:numId="3" w16cid:durableId="2011134662">
    <w:abstractNumId w:val="2"/>
  </w:num>
  <w:num w:numId="4" w16cid:durableId="3513400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6"/>
  <w:removePersonalInformation/>
  <w:removeDateAndTime/>
  <w:hideSpellingErrors/>
  <w:hideGrammaticalErrors/>
  <w:defaultTabStop w:val="708"/>
  <w:hyphenationZone w:val="425"/>
  <w:characterSpacingControl w:val="doNotCompress"/>
  <w:savePreviewPicture/>
  <w:hdr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qwUAn9FTOywAAAA="/>
  </w:docVars>
  <w:rsids>
    <w:rsidRoot w:val="00B53A37"/>
    <w:rsid w:val="0000402F"/>
    <w:rsid w:val="00034F2D"/>
    <w:rsid w:val="0004474E"/>
    <w:rsid w:val="00056294"/>
    <w:rsid w:val="000665C8"/>
    <w:rsid w:val="00072E0F"/>
    <w:rsid w:val="00082496"/>
    <w:rsid w:val="000843CF"/>
    <w:rsid w:val="00084466"/>
    <w:rsid w:val="000A05CD"/>
    <w:rsid w:val="000B5F23"/>
    <w:rsid w:val="000C77A2"/>
    <w:rsid w:val="000F1CB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E461D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C1C82"/>
    <w:rsid w:val="002D435F"/>
    <w:rsid w:val="002E0628"/>
    <w:rsid w:val="00301E04"/>
    <w:rsid w:val="003279C8"/>
    <w:rsid w:val="003311E3"/>
    <w:rsid w:val="0039138E"/>
    <w:rsid w:val="00394EFD"/>
    <w:rsid w:val="00397AB1"/>
    <w:rsid w:val="00397CAA"/>
    <w:rsid w:val="003A4749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0716"/>
    <w:rsid w:val="00447F0F"/>
    <w:rsid w:val="00464B36"/>
    <w:rsid w:val="00476B3B"/>
    <w:rsid w:val="004904CC"/>
    <w:rsid w:val="004C2918"/>
    <w:rsid w:val="004C3FF4"/>
    <w:rsid w:val="004D39F0"/>
    <w:rsid w:val="004F5078"/>
    <w:rsid w:val="005151F8"/>
    <w:rsid w:val="0053347E"/>
    <w:rsid w:val="00597F3A"/>
    <w:rsid w:val="005A26EC"/>
    <w:rsid w:val="005A2B35"/>
    <w:rsid w:val="005C2221"/>
    <w:rsid w:val="005C2867"/>
    <w:rsid w:val="0060046F"/>
    <w:rsid w:val="00641B48"/>
    <w:rsid w:val="006459F6"/>
    <w:rsid w:val="006636FD"/>
    <w:rsid w:val="00667737"/>
    <w:rsid w:val="006734A8"/>
    <w:rsid w:val="006746A8"/>
    <w:rsid w:val="00696E6F"/>
    <w:rsid w:val="006A3D8F"/>
    <w:rsid w:val="006A42EC"/>
    <w:rsid w:val="006B590C"/>
    <w:rsid w:val="006D467E"/>
    <w:rsid w:val="006E08D9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8F433B"/>
    <w:rsid w:val="00920492"/>
    <w:rsid w:val="0092788A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9F2608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AE17D0"/>
    <w:rsid w:val="00AE27D6"/>
    <w:rsid w:val="00B12835"/>
    <w:rsid w:val="00B16BB9"/>
    <w:rsid w:val="00B24F96"/>
    <w:rsid w:val="00B53A37"/>
    <w:rsid w:val="00B53FEF"/>
    <w:rsid w:val="00B7424A"/>
    <w:rsid w:val="00B9086A"/>
    <w:rsid w:val="00B90914"/>
    <w:rsid w:val="00B92E2D"/>
    <w:rsid w:val="00BA6B54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43C3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C3B28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2"/>
    </o:shapelayout>
  </w:shapeDefaults>
  <w:decimalSymbol w:val="."/>
  <w:listSeparator w:val=";"/>
  <w14:docId w14:val="4A7ED6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06D6-F674-43EF-8AAA-B34894C6F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52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7</cp:revision>
  <dcterms:created xsi:type="dcterms:W3CDTF">2021-10-27T10:24:00Z</dcterms:created>
  <dcterms:modified xsi:type="dcterms:W3CDTF">2024-08-12T06:42:00Z</dcterms:modified>
</cp:coreProperties>
</file>